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8ADBD3" w14:textId="77777777" w:rsidR="002A0391" w:rsidRPr="005D0557" w:rsidRDefault="002A0391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7D3DAEB7" w14:textId="77777777" w:rsidR="005D0557" w:rsidRPr="005844DF" w:rsidRDefault="005D0557" w:rsidP="005D0557">
      <w:pPr>
        <w:spacing w:after="0" w:line="240" w:lineRule="auto"/>
        <w:contextualSpacing/>
        <w:jc w:val="center"/>
        <w:rPr>
          <w:b/>
          <w:bCs/>
          <w:sz w:val="24"/>
          <w:szCs w:val="24"/>
        </w:rPr>
      </w:pPr>
      <w:r w:rsidRPr="005844DF">
        <w:rPr>
          <w:b/>
          <w:bCs/>
          <w:sz w:val="24"/>
          <w:szCs w:val="24"/>
        </w:rPr>
        <w:t>DECLARACIÓN DE CUMPRIMENTO DE REQUISITOS PARA SER DIRECTOR/A OU CODIRECTOR/A DE TESE DE DOUTORAMENTO</w:t>
      </w:r>
    </w:p>
    <w:p w14:paraId="200F3A9C" w14:textId="77777777" w:rsidR="001A7144" w:rsidRPr="005D0557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D259AA" w14:paraId="3194056B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0A776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Nome e apelidos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349876867"/>
            <w:placeholder>
              <w:docPart w:val="36E34234333142969F6ECD7EDBCF3576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D953EB9" w14:textId="77777777" w:rsidR="00D259AA" w:rsidRDefault="00D259AA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D259AA" w14:paraId="566D03B5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094EB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NIF/Pasaporte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tag w:val="xxxx"/>
            <w:id w:val="1705357711"/>
            <w:placeholder>
              <w:docPart w:val="9098B82CF8A74F6FB13FD3D4EAC3432F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7901671"/>
                <w:placeholder>
                  <w:docPart w:val="9098B82CF8A74F6FB13FD3D4EAC3432F"/>
                </w:placeholder>
                <w:text/>
              </w:sdtPr>
              <w:sdtEndPr/>
              <w:sdtContent>
                <w:tc>
                  <w:tcPr>
                    <w:tcW w:w="567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center"/>
                    <w:hideMark/>
                  </w:tcPr>
                  <w:p w14:paraId="297DB3F2" w14:textId="77777777" w:rsidR="00D259AA" w:rsidRDefault="00D259AA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>Haga</w:t>
                    </w:r>
                    <w:proofErr w:type="spellEnd"/>
                    <w:r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 xml:space="preserve"> clic o pulse aquí para escribir texto.</w:t>
                    </w:r>
                  </w:p>
                </w:tc>
              </w:sdtContent>
            </w:sdt>
          </w:sdtContent>
        </w:sdt>
      </w:tr>
      <w:tr w:rsidR="00D259AA" w14:paraId="73A291F2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342AD2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616450953"/>
            <w:placeholder>
              <w:docPart w:val="1ED82AAD56444693A11686CC8E30916F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F5B7B9F" w14:textId="77777777" w:rsidR="00D259AA" w:rsidRDefault="00D259AA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>
                  <w:rPr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D259AA" w14:paraId="1627B4BE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C5F59D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outor pola Universidade de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1294486869"/>
            <w:placeholder>
              <w:docPart w:val="D34A502A32EF41649F60B255D8844FEF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B6C55E3" w14:textId="77777777" w:rsidR="00D259AA" w:rsidRDefault="00D259AA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D259AA" w14:paraId="56AABB88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D973F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ata de expedición do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</w:rPr>
            <w:id w:val="-2073497409"/>
            <w:placeholder>
              <w:docPart w:val="460EEFDC64BC494FAB1B3D55BFA7836A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7B00489" w14:textId="77777777" w:rsidR="00D259AA" w:rsidRDefault="00D259AA">
                <w:pPr>
                  <w:contextualSpacing/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</w:pPr>
                <w:r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5FC0E0DE" w14:textId="77777777" w:rsidR="001A7144" w:rsidRPr="005D0557" w:rsidRDefault="001A7144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6C34CEF9" w14:textId="77777777" w:rsidR="00227BC8" w:rsidRPr="005D0557" w:rsidRDefault="00227BC8" w:rsidP="00227BC8">
      <w:pPr>
        <w:spacing w:after="0" w:line="240" w:lineRule="auto"/>
        <w:contextualSpacing/>
        <w:rPr>
          <w:rFonts w:ascii="Calibri" w:hAnsi="Calibri" w:cs="Calibri"/>
        </w:rPr>
      </w:pPr>
    </w:p>
    <w:p w14:paraId="41051A3A" w14:textId="11864E87" w:rsidR="005D0557" w:rsidRPr="005844DF" w:rsidRDefault="005D0557" w:rsidP="005D05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</w:pPr>
      <w:r w:rsidRPr="005844DF">
        <w:rPr>
          <w:b/>
          <w:bCs/>
        </w:rPr>
        <w:t>DECLARA</w:t>
      </w:r>
      <w:r w:rsidRPr="005844DF">
        <w:t xml:space="preserve"> que compre algún dos requisitos e</w:t>
      </w:r>
      <w:r w:rsidR="00556EFA">
        <w:t>s</w:t>
      </w:r>
      <w:r w:rsidRPr="005844DF">
        <w:t xml:space="preserve">ixidos para ser </w:t>
      </w:r>
      <w:r w:rsidRPr="005844DF">
        <w:rPr>
          <w:b/>
          <w:bCs/>
        </w:rPr>
        <w:t xml:space="preserve">director/a </w:t>
      </w:r>
      <w:r w:rsidR="0042461F" w:rsidRPr="005844DF">
        <w:rPr>
          <w:b/>
          <w:bCs/>
        </w:rPr>
        <w:t xml:space="preserve">ou codirector/a </w:t>
      </w:r>
      <w:r w:rsidRPr="005844DF">
        <w:rPr>
          <w:b/>
          <w:bCs/>
        </w:rPr>
        <w:t>de tese</w:t>
      </w:r>
      <w:r w:rsidRPr="005844DF">
        <w:t xml:space="preserve"> de </w:t>
      </w:r>
      <w:r w:rsidR="00904563">
        <w:t>d</w:t>
      </w:r>
      <w:bookmarkStart w:id="0" w:name="_GoBack"/>
      <w:bookmarkEnd w:id="0"/>
      <w:r w:rsidRPr="005844DF">
        <w:t>outoramento segundo o Real Decreto 576/2023 que modifica o Real Decreto 99/2011 (sinale o/os que correspondan):</w:t>
      </w:r>
    </w:p>
    <w:p w14:paraId="2528FE2E" w14:textId="77777777" w:rsidR="00227BC8" w:rsidRPr="005D0557" w:rsidRDefault="00227BC8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30AC018E" w14:textId="77777777" w:rsidR="00227BC8" w:rsidRPr="005D0557" w:rsidRDefault="00227BC8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48173890" w14:textId="72D8DEE4" w:rsidR="00227BC8" w:rsidRPr="005D0557" w:rsidRDefault="00904563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7BC8" w:rsidRPr="005D0557">
            <w:rPr>
              <w:rFonts w:ascii="Segoe UI Symbol" w:eastAsia="MS Gothic" w:hAnsi="Segoe UI Symbol" w:cs="Segoe UI Symbol"/>
            </w:rPr>
            <w:t>☐</w:t>
          </w:r>
        </w:sdtContent>
      </w:sdt>
      <w:r w:rsidR="00227BC8" w:rsidRPr="005D0557">
        <w:rPr>
          <w:rFonts w:ascii="Calibri" w:hAnsi="Calibri" w:cs="Calibri"/>
        </w:rPr>
        <w:t xml:space="preserve"> Ter reco</w:t>
      </w:r>
      <w:r w:rsidR="005D0557">
        <w:rPr>
          <w:rFonts w:ascii="Calibri" w:hAnsi="Calibri" w:cs="Calibri"/>
        </w:rPr>
        <w:t>ñecido</w:t>
      </w:r>
      <w:r w:rsidR="00227BC8" w:rsidRPr="005D0557">
        <w:rPr>
          <w:rFonts w:ascii="Calibri" w:hAnsi="Calibri" w:cs="Calibri"/>
        </w:rPr>
        <w:t xml:space="preserve">, </w:t>
      </w:r>
      <w:r w:rsidR="005D0557">
        <w:rPr>
          <w:rFonts w:ascii="Calibri" w:hAnsi="Calibri" w:cs="Calibri"/>
        </w:rPr>
        <w:t>polo menos</w:t>
      </w:r>
      <w:r w:rsidR="00227BC8" w:rsidRPr="005D0557">
        <w:rPr>
          <w:rFonts w:ascii="Calibri" w:hAnsi="Calibri" w:cs="Calibri"/>
        </w:rPr>
        <w:t>, un sexenio de actividad</w:t>
      </w:r>
      <w:r w:rsidR="005D0557">
        <w:rPr>
          <w:rFonts w:ascii="Calibri" w:hAnsi="Calibri" w:cs="Calibri"/>
        </w:rPr>
        <w:t>e</w:t>
      </w:r>
      <w:r w:rsidR="00227BC8" w:rsidRPr="005D0557">
        <w:rPr>
          <w:rFonts w:ascii="Calibri" w:hAnsi="Calibri" w:cs="Calibri"/>
        </w:rPr>
        <w:t xml:space="preserve"> investigadora. </w:t>
      </w:r>
    </w:p>
    <w:p w14:paraId="3DE1D2E4" w14:textId="77777777" w:rsidR="00227BC8" w:rsidRPr="005D0557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</w:p>
    <w:p w14:paraId="1B6441DB" w14:textId="6962A115" w:rsidR="00227BC8" w:rsidRPr="005D0557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5D0557">
        <w:rPr>
          <w:rFonts w:ascii="Calibri" w:hAnsi="Calibri" w:cs="Calibri"/>
        </w:rPr>
        <w:tab/>
      </w:r>
      <w:r w:rsidRPr="005D0557">
        <w:rPr>
          <w:rFonts w:ascii="Calibri" w:hAnsi="Calibri" w:cs="Calibri"/>
          <w:b/>
          <w:bCs/>
        </w:rPr>
        <w:t>Nº de sexenios reco</w:t>
      </w:r>
      <w:r w:rsidR="005D0557">
        <w:rPr>
          <w:rFonts w:ascii="Calibri" w:hAnsi="Calibri" w:cs="Calibri"/>
          <w:b/>
          <w:bCs/>
        </w:rPr>
        <w:t>ñecidos</w:t>
      </w:r>
      <w:r w:rsidRPr="005D0557">
        <w:rPr>
          <w:rFonts w:ascii="Calibri" w:hAnsi="Calibri" w:cs="Calibri"/>
          <w:b/>
          <w:bCs/>
        </w:rPr>
        <w:t>:</w:t>
      </w:r>
      <w:r w:rsidRPr="005D0557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666890662"/>
          <w:placeholder>
            <w:docPart w:val="4035E37875504F6AA2E1E98039BFF065"/>
          </w:placeholder>
          <w:showingPlcHdr/>
        </w:sdtPr>
        <w:sdtEndPr/>
        <w:sdtContent>
          <w:r w:rsidRPr="005D0557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703F3DE8" w14:textId="65C9AE9B" w:rsidR="00227BC8" w:rsidRPr="005D0557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5D0557">
        <w:rPr>
          <w:rFonts w:ascii="Calibri" w:hAnsi="Calibri" w:cs="Calibri"/>
        </w:rPr>
        <w:tab/>
      </w:r>
      <w:r w:rsidRPr="005D0557">
        <w:rPr>
          <w:rFonts w:ascii="Calibri" w:hAnsi="Calibri" w:cs="Calibri"/>
          <w:b/>
          <w:bCs/>
        </w:rPr>
        <w:t>A</w:t>
      </w:r>
      <w:r w:rsidR="005D0557">
        <w:rPr>
          <w:rFonts w:ascii="Calibri" w:hAnsi="Calibri" w:cs="Calibri"/>
          <w:b/>
          <w:bCs/>
        </w:rPr>
        <w:t>n</w:t>
      </w:r>
      <w:r w:rsidRPr="005D0557">
        <w:rPr>
          <w:rFonts w:ascii="Calibri" w:hAnsi="Calibri" w:cs="Calibri"/>
          <w:b/>
          <w:bCs/>
        </w:rPr>
        <w:t>o concesión d</w:t>
      </w:r>
      <w:r w:rsidR="005D0557">
        <w:rPr>
          <w:rFonts w:ascii="Calibri" w:hAnsi="Calibri" w:cs="Calibri"/>
          <w:b/>
          <w:bCs/>
        </w:rPr>
        <w:t>o</w:t>
      </w:r>
      <w:r w:rsidRPr="005D0557">
        <w:rPr>
          <w:rFonts w:ascii="Calibri" w:hAnsi="Calibri" w:cs="Calibri"/>
          <w:b/>
          <w:bCs/>
        </w:rPr>
        <w:t xml:space="preserve"> último sexenio:</w:t>
      </w:r>
      <w:r w:rsidRPr="005D0557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1863585147"/>
          <w:placeholder>
            <w:docPart w:val="0E74B356572F4BF18099C2C594B96F07"/>
          </w:placeholder>
          <w:showingPlcHdr/>
        </w:sdtPr>
        <w:sdtEndPr/>
        <w:sdtContent>
          <w:r w:rsidRPr="005D0557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4536D4D5" w14:textId="77777777" w:rsidR="00227BC8" w:rsidRPr="005D0557" w:rsidRDefault="00227BC8" w:rsidP="00227BC8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AE2FD86" w14:textId="55932FA8" w:rsidR="00E76847" w:rsidRPr="005D0557" w:rsidRDefault="00904563" w:rsidP="00E755F3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1762137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986" w:rsidRPr="005D0557">
            <w:rPr>
              <w:rFonts w:ascii="Segoe UI Symbol" w:eastAsia="MS Gothic" w:hAnsi="Segoe UI Symbol" w:cs="Segoe UI Symbol"/>
            </w:rPr>
            <w:t>☐</w:t>
          </w:r>
        </w:sdtContent>
      </w:sdt>
      <w:r w:rsidR="002B0986" w:rsidRPr="005D0557">
        <w:rPr>
          <w:rFonts w:ascii="Calibri" w:hAnsi="Calibri" w:cs="Calibri"/>
        </w:rPr>
        <w:t xml:space="preserve"> Ter méritos de investigación equiparables</w:t>
      </w:r>
      <w:r w:rsidR="00E76847" w:rsidRPr="005D0557">
        <w:rPr>
          <w:rFonts w:ascii="Calibri" w:hAnsi="Calibri" w:cs="Calibri"/>
        </w:rPr>
        <w:t xml:space="preserve"> a un sexenio de investigación. </w:t>
      </w:r>
      <w:r w:rsidR="003A6A1F" w:rsidRPr="005D0557">
        <w:rPr>
          <w:rFonts w:ascii="Calibri" w:hAnsi="Calibri" w:cs="Calibri"/>
        </w:rPr>
        <w:t xml:space="preserve">Acreditar </w:t>
      </w:r>
      <w:r w:rsidR="00E76847" w:rsidRPr="005D0557">
        <w:rPr>
          <w:rFonts w:ascii="Calibri" w:hAnsi="Calibri" w:cs="Calibri"/>
        </w:rPr>
        <w:t>cinco aportaci</w:t>
      </w:r>
      <w:r w:rsidR="005D0557">
        <w:rPr>
          <w:rFonts w:ascii="Calibri" w:hAnsi="Calibri" w:cs="Calibri"/>
        </w:rPr>
        <w:t>óns</w:t>
      </w:r>
      <w:r w:rsidR="00E76847" w:rsidRPr="005D0557">
        <w:rPr>
          <w:rFonts w:ascii="Calibri" w:hAnsi="Calibri" w:cs="Calibri"/>
        </w:rPr>
        <w:t xml:space="preserve"> que cump</w:t>
      </w:r>
      <w:r w:rsidR="005D0557">
        <w:rPr>
          <w:rFonts w:ascii="Calibri" w:hAnsi="Calibri" w:cs="Calibri"/>
        </w:rPr>
        <w:t>r</w:t>
      </w:r>
      <w:r w:rsidR="00E76847" w:rsidRPr="005D0557">
        <w:rPr>
          <w:rFonts w:ascii="Calibri" w:hAnsi="Calibri" w:cs="Calibri"/>
        </w:rPr>
        <w:t xml:space="preserve">an os </w:t>
      </w:r>
      <w:r w:rsidR="00D66841" w:rsidRPr="005D0557">
        <w:rPr>
          <w:rFonts w:ascii="Calibri" w:hAnsi="Calibri" w:cs="Calibri"/>
        </w:rPr>
        <w:t xml:space="preserve">criterios </w:t>
      </w:r>
      <w:r w:rsidR="00E76847" w:rsidRPr="005D0557">
        <w:rPr>
          <w:rFonts w:ascii="Calibri" w:hAnsi="Calibri" w:cs="Calibri"/>
        </w:rPr>
        <w:t>establecidos po</w:t>
      </w:r>
      <w:r w:rsidR="005D0557">
        <w:rPr>
          <w:rFonts w:ascii="Calibri" w:hAnsi="Calibri" w:cs="Calibri"/>
        </w:rPr>
        <w:t>la</w:t>
      </w:r>
      <w:r w:rsidR="00E76847" w:rsidRPr="005D0557">
        <w:rPr>
          <w:rFonts w:ascii="Calibri" w:hAnsi="Calibri" w:cs="Calibri"/>
        </w:rPr>
        <w:t xml:space="preserve"> Comisión Nacional </w:t>
      </w:r>
      <w:proofErr w:type="spellStart"/>
      <w:r w:rsidR="00E76847" w:rsidRPr="005D0557">
        <w:rPr>
          <w:rFonts w:ascii="Calibri" w:hAnsi="Calibri" w:cs="Calibri"/>
        </w:rPr>
        <w:t>Evaluadora</w:t>
      </w:r>
      <w:proofErr w:type="spellEnd"/>
      <w:r w:rsidR="00E76847" w:rsidRPr="005D0557">
        <w:rPr>
          <w:rFonts w:ascii="Calibri" w:hAnsi="Calibri" w:cs="Calibri"/>
        </w:rPr>
        <w:t xml:space="preserve"> da Actividad</w:t>
      </w:r>
      <w:r w:rsidR="005D0557">
        <w:rPr>
          <w:rFonts w:ascii="Calibri" w:hAnsi="Calibri" w:cs="Calibri"/>
        </w:rPr>
        <w:t>e</w:t>
      </w:r>
      <w:r w:rsidR="00E76847" w:rsidRPr="005D0557">
        <w:rPr>
          <w:rFonts w:ascii="Calibri" w:hAnsi="Calibri" w:cs="Calibri"/>
        </w:rPr>
        <w:t xml:space="preserve"> Investigadora (CNEAI)</w:t>
      </w:r>
      <w:r w:rsidR="00D66841" w:rsidRPr="005D0557">
        <w:rPr>
          <w:rFonts w:ascii="Calibri" w:hAnsi="Calibri" w:cs="Calibri"/>
        </w:rPr>
        <w:t xml:space="preserve"> </w:t>
      </w:r>
      <w:r w:rsidR="005D0557">
        <w:rPr>
          <w:rFonts w:ascii="Calibri" w:hAnsi="Calibri" w:cs="Calibri"/>
        </w:rPr>
        <w:t>no seu</w:t>
      </w:r>
      <w:r w:rsidR="00E76847" w:rsidRPr="005D0557">
        <w:rPr>
          <w:rFonts w:ascii="Calibri" w:hAnsi="Calibri" w:cs="Calibri"/>
        </w:rPr>
        <w:t xml:space="preserve"> campo</w:t>
      </w:r>
      <w:r w:rsidR="00D66841" w:rsidRPr="005D0557">
        <w:rPr>
          <w:rFonts w:ascii="Calibri" w:hAnsi="Calibri" w:cs="Calibri"/>
        </w:rPr>
        <w:t>.</w:t>
      </w:r>
      <w:r w:rsidR="00E76847" w:rsidRPr="005D0557">
        <w:rPr>
          <w:rFonts w:ascii="Calibri" w:hAnsi="Calibri" w:cs="Calibri"/>
        </w:rPr>
        <w:t xml:space="preserve"> </w:t>
      </w:r>
    </w:p>
    <w:p w14:paraId="11A8F9F6" w14:textId="0BCB4CC5" w:rsidR="00E76847" w:rsidRDefault="00E76847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D259AA" w:rsidRPr="006B30E3" w14:paraId="0501D07E" w14:textId="77777777" w:rsidTr="009715C2">
        <w:trPr>
          <w:trHeight w:val="271"/>
        </w:trPr>
        <w:tc>
          <w:tcPr>
            <w:tcW w:w="2214" w:type="dxa"/>
          </w:tcPr>
          <w:p w14:paraId="35F1982F" w14:textId="77777777" w:rsidR="00D259AA" w:rsidRPr="006B30E3" w:rsidRDefault="00D259AA" w:rsidP="009715C2">
            <w:pPr>
              <w:contextualSpacing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10681BDE" w14:textId="77777777" w:rsidR="00D259AA" w:rsidRPr="006B30E3" w:rsidRDefault="00D259AA" w:rsidP="009715C2">
            <w:pPr>
              <w:contextualSpacing/>
              <w:jc w:val="both"/>
              <w:rPr>
                <w:rFonts w:ascii="Calibri" w:hAnsi="Calibri" w:cs="Calibri"/>
              </w:rPr>
            </w:pPr>
          </w:p>
        </w:tc>
      </w:tr>
    </w:tbl>
    <w:p w14:paraId="114CDF76" w14:textId="04465AA4" w:rsidR="00D259AA" w:rsidRDefault="00D259AA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1A100844" w14:textId="7419E580" w:rsidR="007E0AA1" w:rsidRDefault="007E0AA1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208666AC" w14:textId="5F1DA209" w:rsidR="007E0AA1" w:rsidRDefault="007E0AA1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0EDE0D09" w14:textId="77777777" w:rsidR="007E0AA1" w:rsidRDefault="007E0AA1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2EE17050" w14:textId="199E8901" w:rsidR="00D259AA" w:rsidRDefault="00D259AA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3646A504" w14:textId="77777777" w:rsidR="00D259AA" w:rsidRPr="009D0D68" w:rsidRDefault="00D259AA" w:rsidP="00D259AA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</w:rPr>
      </w:pPr>
      <w:r w:rsidRPr="009D0D68">
        <w:rPr>
          <w:rFonts w:ascii="Calibri" w:hAnsi="Calibri" w:cs="Calibri"/>
          <w:b/>
          <w:color w:val="215E99" w:themeColor="text2" w:themeTint="BF"/>
        </w:rPr>
        <w:t>Relación de aportacións:</w:t>
      </w:r>
    </w:p>
    <w:p w14:paraId="4F35632B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E2A44DB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86"/>
      </w:tblGrid>
      <w:tr w:rsidR="00D259AA" w:rsidRPr="002613BF" w14:paraId="14EB1607" w14:textId="77777777" w:rsidTr="009715C2">
        <w:tc>
          <w:tcPr>
            <w:tcW w:w="8536" w:type="dxa"/>
          </w:tcPr>
          <w:p w14:paraId="46A07667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Aportación nº 1:</w:t>
            </w:r>
          </w:p>
        </w:tc>
      </w:tr>
      <w:tr w:rsidR="00D259AA" w:rsidRPr="002613BF" w14:paraId="5F6CF6D7" w14:textId="77777777" w:rsidTr="009715C2">
        <w:trPr>
          <w:trHeight w:val="1135"/>
        </w:trPr>
        <w:tc>
          <w:tcPr>
            <w:tcW w:w="8536" w:type="dxa"/>
          </w:tcPr>
          <w:p w14:paraId="19B8BE65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15D96AB7" w14:textId="77777777" w:rsidTr="009715C2">
        <w:tc>
          <w:tcPr>
            <w:tcW w:w="8536" w:type="dxa"/>
          </w:tcPr>
          <w:p w14:paraId="72468140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6AD57712" w14:textId="77777777" w:rsidTr="009715C2">
        <w:tc>
          <w:tcPr>
            <w:tcW w:w="8536" w:type="dxa"/>
          </w:tcPr>
          <w:p w14:paraId="50DFA8B3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F57BA0A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388D165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2D5FFA2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6BCD1EE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4CE5667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A45DC96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090C83D6" w14:textId="77A6DCF8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577819F7" w14:textId="35890CF2" w:rsidR="007E0AA1" w:rsidRDefault="007E0AA1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5C26F30" w14:textId="6F306504" w:rsidR="007E0AA1" w:rsidRDefault="007E0AA1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2EA04FD4" w14:textId="77777777" w:rsidR="007E0AA1" w:rsidRDefault="007E0AA1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57"/>
      </w:tblGrid>
      <w:tr w:rsidR="00D259AA" w:rsidRPr="002613BF" w14:paraId="358AD1B9" w14:textId="77777777" w:rsidTr="00EA5B33">
        <w:tc>
          <w:tcPr>
            <w:tcW w:w="8357" w:type="dxa"/>
          </w:tcPr>
          <w:p w14:paraId="402A65A9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2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D259AA" w:rsidRPr="002613BF" w14:paraId="70C4423D" w14:textId="77777777" w:rsidTr="00EA5B33">
        <w:trPr>
          <w:trHeight w:val="1135"/>
        </w:trPr>
        <w:tc>
          <w:tcPr>
            <w:tcW w:w="8357" w:type="dxa"/>
          </w:tcPr>
          <w:p w14:paraId="299C6B11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68B16322" w14:textId="77777777" w:rsidTr="00EA5B33">
        <w:tc>
          <w:tcPr>
            <w:tcW w:w="8357" w:type="dxa"/>
          </w:tcPr>
          <w:p w14:paraId="342E20E9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670D65DA" w14:textId="77777777" w:rsidTr="00EA5B33">
        <w:tc>
          <w:tcPr>
            <w:tcW w:w="8357" w:type="dxa"/>
          </w:tcPr>
          <w:p w14:paraId="7834FD0B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3DC8C34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EFB6E72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EC8F729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EBEC161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08093E35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57"/>
      </w:tblGrid>
      <w:tr w:rsidR="00D259AA" w:rsidRPr="002613BF" w14:paraId="63A6B505" w14:textId="77777777" w:rsidTr="00EA5B33">
        <w:tc>
          <w:tcPr>
            <w:tcW w:w="8357" w:type="dxa"/>
          </w:tcPr>
          <w:p w14:paraId="65A41AD8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3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D259AA" w:rsidRPr="002613BF" w14:paraId="54B2BE44" w14:textId="77777777" w:rsidTr="00EA5B33">
        <w:trPr>
          <w:trHeight w:val="1135"/>
        </w:trPr>
        <w:tc>
          <w:tcPr>
            <w:tcW w:w="8357" w:type="dxa"/>
          </w:tcPr>
          <w:p w14:paraId="0D7B77E2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17236FF7" w14:textId="77777777" w:rsidTr="00EA5B33">
        <w:tc>
          <w:tcPr>
            <w:tcW w:w="8357" w:type="dxa"/>
          </w:tcPr>
          <w:p w14:paraId="683A1423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770AA8BB" w14:textId="77777777" w:rsidTr="00EA5B33">
        <w:tc>
          <w:tcPr>
            <w:tcW w:w="8357" w:type="dxa"/>
          </w:tcPr>
          <w:p w14:paraId="458B03C3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11C300D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16C1EE4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BE9E533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6EF81643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57"/>
      </w:tblGrid>
      <w:tr w:rsidR="00D259AA" w:rsidRPr="002613BF" w14:paraId="10FDCE81" w14:textId="77777777" w:rsidTr="00EA5B33">
        <w:tc>
          <w:tcPr>
            <w:tcW w:w="8357" w:type="dxa"/>
          </w:tcPr>
          <w:p w14:paraId="3E7B0865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4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D259AA" w:rsidRPr="002613BF" w14:paraId="237FC7CD" w14:textId="77777777" w:rsidTr="00EA5B33">
        <w:trPr>
          <w:trHeight w:val="1135"/>
        </w:trPr>
        <w:tc>
          <w:tcPr>
            <w:tcW w:w="8357" w:type="dxa"/>
          </w:tcPr>
          <w:p w14:paraId="73E7ED19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1EDA231E" w14:textId="77777777" w:rsidTr="00EA5B33">
        <w:tc>
          <w:tcPr>
            <w:tcW w:w="8357" w:type="dxa"/>
          </w:tcPr>
          <w:p w14:paraId="7820D6B7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6C7BF5D6" w14:textId="77777777" w:rsidTr="00EA5B33">
        <w:tc>
          <w:tcPr>
            <w:tcW w:w="8357" w:type="dxa"/>
          </w:tcPr>
          <w:p w14:paraId="5376F852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62138B5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3894635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457198D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6A92F4BF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57"/>
      </w:tblGrid>
      <w:tr w:rsidR="00D259AA" w:rsidRPr="002613BF" w14:paraId="5C0064F1" w14:textId="77777777" w:rsidTr="00EA5B33">
        <w:tc>
          <w:tcPr>
            <w:tcW w:w="8357" w:type="dxa"/>
          </w:tcPr>
          <w:p w14:paraId="22C433B5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5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D259AA" w:rsidRPr="002613BF" w14:paraId="67131A90" w14:textId="77777777" w:rsidTr="00EA5B33">
        <w:trPr>
          <w:trHeight w:val="1135"/>
        </w:trPr>
        <w:tc>
          <w:tcPr>
            <w:tcW w:w="8357" w:type="dxa"/>
          </w:tcPr>
          <w:p w14:paraId="162D689D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01A403A3" w14:textId="77777777" w:rsidTr="00EA5B33">
        <w:tc>
          <w:tcPr>
            <w:tcW w:w="8357" w:type="dxa"/>
          </w:tcPr>
          <w:p w14:paraId="62EEE3BF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4E672AB6" w14:textId="77777777" w:rsidTr="00EA5B33">
        <w:tc>
          <w:tcPr>
            <w:tcW w:w="8357" w:type="dxa"/>
          </w:tcPr>
          <w:p w14:paraId="166A1E19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0116CC1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785E4C5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6A621B0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5AD5CE96" w14:textId="77777777" w:rsidR="00D66841" w:rsidRPr="005D0557" w:rsidRDefault="00D66841" w:rsidP="00D66841">
      <w:pPr>
        <w:spacing w:after="0" w:line="240" w:lineRule="auto"/>
        <w:contextualSpacing/>
        <w:jc w:val="both"/>
        <w:rPr>
          <w:rFonts w:ascii="Calibri" w:hAnsi="Calibri" w:cs="Calibri"/>
          <w:sz w:val="20"/>
          <w:szCs w:val="20"/>
        </w:rPr>
      </w:pPr>
    </w:p>
    <w:p w14:paraId="619D72EB" w14:textId="2AB15D17" w:rsidR="00B6750B" w:rsidRPr="005D0557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  <w:r w:rsidRPr="005D0557">
        <w:rPr>
          <w:rFonts w:ascii="Calibri" w:hAnsi="Calibri" w:cs="Calibri"/>
        </w:rPr>
        <w:t xml:space="preserve">Y para que así conste, </w:t>
      </w:r>
      <w:r w:rsidR="0042461F">
        <w:rPr>
          <w:rFonts w:ascii="Calibri" w:hAnsi="Calibri" w:cs="Calibri"/>
        </w:rPr>
        <w:t>asino o presente documento</w:t>
      </w:r>
    </w:p>
    <w:p w14:paraId="378F8AFC" w14:textId="77777777" w:rsidR="00D66841" w:rsidRPr="005D0557" w:rsidRDefault="00D66841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0EB9CE34" w14:textId="4F525C82" w:rsidR="00B6750B" w:rsidRPr="005D0557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  <w:r w:rsidRPr="005D0557">
        <w:rPr>
          <w:rFonts w:ascii="Calibri" w:hAnsi="Calibri" w:cs="Calibri"/>
        </w:rPr>
        <w:t xml:space="preserve">Lugar </w:t>
      </w:r>
      <w:r w:rsidR="0042461F">
        <w:rPr>
          <w:rFonts w:ascii="Calibri" w:hAnsi="Calibri" w:cs="Calibri"/>
        </w:rPr>
        <w:t>e data</w:t>
      </w:r>
    </w:p>
    <w:p w14:paraId="758E239A" w14:textId="77777777" w:rsidR="00D66841" w:rsidRPr="005D0557" w:rsidRDefault="00D66841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625B44D1" w14:textId="65ABAA66" w:rsidR="00E44A59" w:rsidRPr="005D0557" w:rsidRDefault="0042461F" w:rsidP="001A7144">
      <w:pPr>
        <w:spacing w:after="0" w:line="240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Sinatura</w:t>
      </w:r>
      <w:r w:rsidR="00B6750B" w:rsidRPr="005D0557">
        <w:rPr>
          <w:rFonts w:ascii="Calibri" w:hAnsi="Calibri" w:cs="Calibri"/>
        </w:rPr>
        <w:t>:</w:t>
      </w:r>
    </w:p>
    <w:p w14:paraId="49EFD318" w14:textId="77777777" w:rsidR="00E44A59" w:rsidRPr="005D0557" w:rsidRDefault="00E44A59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647547C8" w14:textId="77777777" w:rsidR="00E44A59" w:rsidRPr="005D0557" w:rsidRDefault="00E44A59" w:rsidP="001A7144">
      <w:pPr>
        <w:spacing w:after="0" w:line="240" w:lineRule="auto"/>
        <w:contextualSpacing/>
        <w:rPr>
          <w:rFonts w:ascii="Calibri" w:hAnsi="Calibri" w:cs="Calibri"/>
        </w:rPr>
      </w:pPr>
    </w:p>
    <w:sectPr w:rsidR="00E44A59" w:rsidRPr="005D0557" w:rsidSect="00D259AA">
      <w:headerReference w:type="default" r:id="rId10"/>
      <w:pgSz w:w="11906" w:h="16838"/>
      <w:pgMar w:top="1417" w:right="1701" w:bottom="42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170538" w14:textId="77777777" w:rsidR="00551E66" w:rsidRPr="00722C64" w:rsidRDefault="00551E66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4EBB32AA" w14:textId="77777777" w:rsidR="00551E66" w:rsidRPr="00722C64" w:rsidRDefault="00551E66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B3AA8C5" w14:textId="77777777" w:rsidR="00551E66" w:rsidRPr="00722C64" w:rsidRDefault="00551E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B1815" w14:textId="77777777" w:rsidR="00551E66" w:rsidRPr="00722C64" w:rsidRDefault="00551E66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5621DC8D" w14:textId="77777777" w:rsidR="00551E66" w:rsidRPr="00722C64" w:rsidRDefault="00551E66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4993757B" w14:textId="77777777" w:rsidR="00551E66" w:rsidRPr="00722C64" w:rsidRDefault="00551E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3CF89" w14:textId="77777777" w:rsidR="00726EDE" w:rsidRDefault="00726EDE" w:rsidP="00726EDE">
    <w:pPr>
      <w:pStyle w:val="Encabezado"/>
      <w:rPr>
        <w:noProof/>
      </w:rPr>
    </w:pPr>
    <w:r>
      <w:rPr>
        <w:noProof/>
      </w:rPr>
      <w:t>Programa Oficial de Doutoramento en Estudos Ingleses Avanzados:Lingüística, Literatura e Cultura</w:t>
    </w:r>
  </w:p>
  <w:p w14:paraId="08896FB4" w14:textId="262E357D" w:rsidR="00A81C63" w:rsidRPr="00722C64" w:rsidRDefault="00A81C63" w:rsidP="00A81C63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60288" behindDoc="1" locked="0" layoutInCell="1" allowOverlap="1" wp14:anchorId="1B8F0D82" wp14:editId="5A05E1C8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21" name="Imagen 21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2EB3A048" wp14:editId="3C18AFD7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22" name="Imagen 22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FFE095" w14:textId="4AECAA89" w:rsidR="00A81C63" w:rsidRDefault="00A81C63">
    <w:pPr>
      <w:pStyle w:val="Encabezado"/>
    </w:pPr>
  </w:p>
  <w:p w14:paraId="48E8FD5C" w14:textId="77777777" w:rsidR="00A81C63" w:rsidRDefault="00A81C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2F6A"/>
    <w:rsid w:val="000B57E1"/>
    <w:rsid w:val="00123B11"/>
    <w:rsid w:val="001437F2"/>
    <w:rsid w:val="001A7144"/>
    <w:rsid w:val="00227BC8"/>
    <w:rsid w:val="002961C6"/>
    <w:rsid w:val="002A0391"/>
    <w:rsid w:val="002B0986"/>
    <w:rsid w:val="002B768D"/>
    <w:rsid w:val="002F1B59"/>
    <w:rsid w:val="00342534"/>
    <w:rsid w:val="0039629E"/>
    <w:rsid w:val="003A6A1F"/>
    <w:rsid w:val="003D3C12"/>
    <w:rsid w:val="0042461F"/>
    <w:rsid w:val="00456215"/>
    <w:rsid w:val="004B2F4F"/>
    <w:rsid w:val="0052329A"/>
    <w:rsid w:val="005360FC"/>
    <w:rsid w:val="00551E66"/>
    <w:rsid w:val="00556EFA"/>
    <w:rsid w:val="0055755F"/>
    <w:rsid w:val="005844DF"/>
    <w:rsid w:val="00586F9E"/>
    <w:rsid w:val="005A4A10"/>
    <w:rsid w:val="005C1EDF"/>
    <w:rsid w:val="005D0557"/>
    <w:rsid w:val="0063362F"/>
    <w:rsid w:val="0068102D"/>
    <w:rsid w:val="006C222C"/>
    <w:rsid w:val="006D4788"/>
    <w:rsid w:val="007133AD"/>
    <w:rsid w:val="007134F5"/>
    <w:rsid w:val="00716CBC"/>
    <w:rsid w:val="00720FF6"/>
    <w:rsid w:val="00722C64"/>
    <w:rsid w:val="00726EDE"/>
    <w:rsid w:val="007673CB"/>
    <w:rsid w:val="00780FAD"/>
    <w:rsid w:val="007E0AA1"/>
    <w:rsid w:val="008072F0"/>
    <w:rsid w:val="00813517"/>
    <w:rsid w:val="0081758A"/>
    <w:rsid w:val="008C1DE0"/>
    <w:rsid w:val="008D41E4"/>
    <w:rsid w:val="008F55F5"/>
    <w:rsid w:val="00904563"/>
    <w:rsid w:val="009225AD"/>
    <w:rsid w:val="0092542C"/>
    <w:rsid w:val="009B19D7"/>
    <w:rsid w:val="009D0E26"/>
    <w:rsid w:val="009D602C"/>
    <w:rsid w:val="009E75FB"/>
    <w:rsid w:val="009F692A"/>
    <w:rsid w:val="00A05960"/>
    <w:rsid w:val="00A13019"/>
    <w:rsid w:val="00A5270C"/>
    <w:rsid w:val="00A81C63"/>
    <w:rsid w:val="00AA2A16"/>
    <w:rsid w:val="00B04CA0"/>
    <w:rsid w:val="00B16B1F"/>
    <w:rsid w:val="00B17888"/>
    <w:rsid w:val="00B24AE2"/>
    <w:rsid w:val="00B54AD7"/>
    <w:rsid w:val="00B62DEA"/>
    <w:rsid w:val="00B6750B"/>
    <w:rsid w:val="00B85FAA"/>
    <w:rsid w:val="00BA3A34"/>
    <w:rsid w:val="00C35846"/>
    <w:rsid w:val="00C76706"/>
    <w:rsid w:val="00D259AA"/>
    <w:rsid w:val="00D66841"/>
    <w:rsid w:val="00DB1AEA"/>
    <w:rsid w:val="00E44A59"/>
    <w:rsid w:val="00E506F1"/>
    <w:rsid w:val="00E755F3"/>
    <w:rsid w:val="00E76847"/>
    <w:rsid w:val="00EA5B33"/>
    <w:rsid w:val="00EC6779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NormalWeb">
    <w:name w:val="Normal (Web)"/>
    <w:basedOn w:val="Normal"/>
    <w:uiPriority w:val="99"/>
    <w:unhideWhenUsed/>
    <w:rsid w:val="002B0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gl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65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04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035E37875504F6AA2E1E98039BFF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E79FF-4224-4B54-B571-24437E857E2F}"/>
      </w:docPartPr>
      <w:docPartBody>
        <w:p w:rsidR="00A94F8A" w:rsidRDefault="008373A3" w:rsidP="008373A3">
          <w:pPr>
            <w:pStyle w:val="4035E37875504F6AA2E1E98039BFF06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74B356572F4BF18099C2C594B96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8959C-C7DE-4CDC-93D2-8BB9200D6C18}"/>
      </w:docPartPr>
      <w:docPartBody>
        <w:p w:rsidR="00A94F8A" w:rsidRDefault="008373A3" w:rsidP="008373A3">
          <w:pPr>
            <w:pStyle w:val="0E74B356572F4BF18099C2C594B96F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E34234333142969F6ECD7EDBCF3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D683E-C46D-4BB2-B8C1-7EAEE39C5113}"/>
      </w:docPartPr>
      <w:docPartBody>
        <w:p w:rsidR="0068248B" w:rsidRDefault="0032752F" w:rsidP="0032752F">
          <w:pPr>
            <w:pStyle w:val="36E34234333142969F6ECD7EDBCF3576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098B82CF8A74F6FB13FD3D4EAC34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58E81-DE5E-4ABF-BF68-07D0E57352FD}"/>
      </w:docPartPr>
      <w:docPartBody>
        <w:p w:rsidR="0068248B" w:rsidRDefault="0032752F" w:rsidP="0032752F">
          <w:pPr>
            <w:pStyle w:val="9098B82CF8A74F6FB13FD3D4EAC3432F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ED82AAD56444693A11686CC8E309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6DAA9-C627-4EB8-A5F2-0413D8C2583D}"/>
      </w:docPartPr>
      <w:docPartBody>
        <w:p w:rsidR="0068248B" w:rsidRDefault="0032752F" w:rsidP="0032752F">
          <w:pPr>
            <w:pStyle w:val="1ED82AAD56444693A11686CC8E30916F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34A502A32EF41649F60B255D8844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6E437-E325-42BE-B634-B3B9253E6F52}"/>
      </w:docPartPr>
      <w:docPartBody>
        <w:p w:rsidR="0068248B" w:rsidRDefault="0032752F" w:rsidP="0032752F">
          <w:pPr>
            <w:pStyle w:val="D34A502A32EF41649F60B255D8844FEF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0EEFDC64BC494FAB1B3D55BFA78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A809B-B09B-4B57-AAF6-FEE477DBECD2}"/>
      </w:docPartPr>
      <w:docPartBody>
        <w:p w:rsidR="0068248B" w:rsidRDefault="0032752F" w:rsidP="0032752F">
          <w:pPr>
            <w:pStyle w:val="460EEFDC64BC494FAB1B3D55BFA7836A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50C8B"/>
    <w:rsid w:val="00123B11"/>
    <w:rsid w:val="00193A2A"/>
    <w:rsid w:val="001A33BB"/>
    <w:rsid w:val="0032752F"/>
    <w:rsid w:val="00383BE8"/>
    <w:rsid w:val="00425F1F"/>
    <w:rsid w:val="005F5EA5"/>
    <w:rsid w:val="0068248B"/>
    <w:rsid w:val="00692D1D"/>
    <w:rsid w:val="007A5C36"/>
    <w:rsid w:val="008373A3"/>
    <w:rsid w:val="008E4ECE"/>
    <w:rsid w:val="00903197"/>
    <w:rsid w:val="00A458B9"/>
    <w:rsid w:val="00A94F8A"/>
    <w:rsid w:val="00C67077"/>
    <w:rsid w:val="00D24DF1"/>
    <w:rsid w:val="00E115B7"/>
    <w:rsid w:val="00FC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2752F"/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6901B8580F046E6A1479515E4F27800">
    <w:name w:val="76901B8580F046E6A1479515E4F2780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DE473113F724A31B2A574D83E59711E">
    <w:name w:val="5DE473113F724A31B2A574D83E59711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3BD9F99F9134081A47730D7E3B902AD">
    <w:name w:val="93BD9F99F9134081A47730D7E3B902A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26049A282294DEE82CDF53C7994636E">
    <w:name w:val="D26049A282294DEE82CDF53C7994636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B69D32237054B52A832B7294FD3256C">
    <w:name w:val="5B69D32237054B52A832B7294FD3256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6CDCD42F81A4E8CB20091E1958538D6">
    <w:name w:val="06CDCD42F81A4E8CB20091E1958538D6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02126A3397B41AE823D726443F478A4">
    <w:name w:val="C02126A3397B41AE823D726443F478A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CBB7562D34417B870500003F8898CD">
    <w:name w:val="0ECBB7562D34417B870500003F8898C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B476A795A6994658B64694E109C1100F">
    <w:name w:val="B476A795A6994658B64694E109C1100F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F0B030CFDE434541AF0D12D244AD9A40">
    <w:name w:val="F0B030CFDE434541AF0D12D244AD9A4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51D53A7C4E84628BAA11F9F038988A2">
    <w:name w:val="651D53A7C4E84628BAA11F9F038988A2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230A3EAC6E4853BB4944DEE9A5569C">
    <w:name w:val="34230A3EAC6E4853BB4944DEE9A5569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8948E21157B41A7AED3956E7E6AE980">
    <w:name w:val="78948E21157B41A7AED3956E7E6AE98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43CA7291F314DFABEFF626430C630B9">
    <w:name w:val="643CA7291F314DFABEFF626430C630B9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EF058F1B0134736B9D89A2343055E34">
    <w:name w:val="1EF058F1B0134736B9D89A2343055E3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7E8EE5EDFD944DA93A3FB3C6ABBFAEC">
    <w:name w:val="47E8EE5EDFD944DA93A3FB3C6ABBFAE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035E37875504F6AA2E1E98039BFF065">
    <w:name w:val="4035E37875504F6AA2E1E98039BFF065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74B356572F4BF18099C2C594B96F07">
    <w:name w:val="0E74B356572F4BF18099C2C594B96F07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8F937A58ADC4047AFE37EDE54819564">
    <w:name w:val="68F937A58ADC4047AFE37EDE54819564"/>
    <w:rsid w:val="00C6707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B91AFFE608A4727A2685171433CD8B8">
    <w:name w:val="EB91AFFE608A4727A2685171433CD8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9CF4EBB13BD46CB9C3511B83CC9B35B">
    <w:name w:val="19CF4EBB13BD46CB9C3511B83CC9B35B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99511E6F0FB4077B5D1F8CD5193EAA6">
    <w:name w:val="699511E6F0FB4077B5D1F8CD5193EAA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658884F27CB4D25826DCE4B32441315">
    <w:name w:val="D658884F27CB4D25826DCE4B3244131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BAED93D9C1C42859267BE7ACD0E2BFE">
    <w:name w:val="1BAED93D9C1C42859267BE7ACD0E2BFE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0AEB2479F1F4BD09D94147B2D156BE8">
    <w:name w:val="90AEB2479F1F4BD09D94147B2D156BE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817BA0F1BA34C0A8A54461FEFF99F45">
    <w:name w:val="1817BA0F1BA34C0A8A54461FEFF99F4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6C1CD2C712C487B921FBBA286C82112">
    <w:name w:val="16C1CD2C712C487B921FBBA286C8211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260BA02E32740DBA02C0004F9C62AB8">
    <w:name w:val="4260BA02E32740DBA02C0004F9C62A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3427AC73BA435F8588617684D1A2D0">
    <w:name w:val="343427AC73BA435F8588617684D1A2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E08793A6DA94D6589EED60753ED6B34">
    <w:name w:val="DE08793A6DA94D6589EED60753ED6B3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B8DE8EFDE0240F584B42A68DB6B271F">
    <w:name w:val="4B8DE8EFDE0240F584B42A68DB6B271F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2132D10A09B4EC7B512AD80FED1E8A4">
    <w:name w:val="22132D10A09B4EC7B512AD80FED1E8A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221E4AB4D364DA0BC23F4EAB4859D5D">
    <w:name w:val="7221E4AB4D364DA0BC23F4EAB4859D5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572EF5EC0D348BBB15634EA11C6B9E5">
    <w:name w:val="C572EF5EC0D348BBB15634EA11C6B9E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6794A88B1004781B66741BA2F383FFD">
    <w:name w:val="56794A88B1004781B66741BA2F383FF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13DC9DF4E9C45C38DDC2747F9E2F1F5">
    <w:name w:val="313DC9DF4E9C45C38DDC2747F9E2F1F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879DC36040FF47BAAE9156D841DF8456">
    <w:name w:val="879DC36040FF47BAAE9156D841DF845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D5B6EC68DB547FFB62C67EDF439E9C3">
    <w:name w:val="CD5B6EC68DB547FFB62C67EDF439E9C3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6DE2EB5E0D5419DBB9DF57D874A55D0">
    <w:name w:val="46DE2EB5E0D5419DBB9DF57D874A55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7B914FD73A34349ABEAFC81CE3ED21C">
    <w:name w:val="07B914FD73A34349ABEAFC81CE3ED21C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0125A670D2E4CFB8AACA461090D6979">
    <w:name w:val="60125A670D2E4CFB8AACA461090D6979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A38C43B110754B73B5E41553944AEB25">
    <w:name w:val="A38C43B110754B73B5E41553944AEB2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CCB34ADFD1F492381D4D37AEF6C8E92">
    <w:name w:val="2CCB34ADFD1F492381D4D37AEF6C8E9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6E34234333142969F6ECD7EDBCF3576">
    <w:name w:val="36E34234333142969F6ECD7EDBCF3576"/>
    <w:rsid w:val="0032752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098B82CF8A74F6FB13FD3D4EAC3432F">
    <w:name w:val="9098B82CF8A74F6FB13FD3D4EAC3432F"/>
    <w:rsid w:val="0032752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ED82AAD56444693A11686CC8E30916F">
    <w:name w:val="1ED82AAD56444693A11686CC8E30916F"/>
    <w:rsid w:val="0032752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34A502A32EF41649F60B255D8844FEF">
    <w:name w:val="D34A502A32EF41649F60B255D8844FEF"/>
    <w:rsid w:val="0032752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60EEFDC64BC494FAB1B3D55BFA7836A">
    <w:name w:val="460EEFDC64BC494FAB1B3D55BFA7836A"/>
    <w:rsid w:val="0032752F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08</Words>
  <Characters>1287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María José Busto Rey</cp:lastModifiedBy>
  <cp:revision>18</cp:revision>
  <dcterms:created xsi:type="dcterms:W3CDTF">2025-04-14T09:00:00Z</dcterms:created>
  <dcterms:modified xsi:type="dcterms:W3CDTF">2025-07-31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